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tblpXSpec="center" w:tblpY="1"/>
        <w:tblOverlap w:val="never"/>
        <w:tblW w:w="16590" w:type="dxa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86"/>
        <w:gridCol w:w="961"/>
        <w:gridCol w:w="1471"/>
        <w:gridCol w:w="6472"/>
      </w:tblGrid>
      <w:tr w:rsidR="005575B7" w:rsidRPr="007A60B2" w14:paraId="65DDA028" w14:textId="77777777" w:rsidTr="001B4738">
        <w:trPr>
          <w:trHeight w:val="576"/>
        </w:trPr>
        <w:tc>
          <w:tcPr>
            <w:tcW w:w="0" w:type="auto"/>
            <w:vMerge w:val="restart"/>
            <w:vAlign w:val="center"/>
          </w:tcPr>
          <w:p w14:paraId="346BB961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  <w:r w:rsidRPr="007A60B2">
              <w:rPr>
                <w:rFonts w:cs="Calibri"/>
                <w:noProof/>
                <w:lang w:val="ru-RU" w:bidi="ru-RU"/>
              </w:rPr>
              <mc:AlternateContent>
                <mc:Choice Requires="wpg">
                  <w:drawing>
                    <wp:inline distT="0" distB="0" distL="0" distR="0" wp14:anchorId="6D1C53D8" wp14:editId="0FD5E1B1">
                      <wp:extent cx="4734889" cy="6264275"/>
                      <wp:effectExtent l="0" t="0" r="0" b="0"/>
                      <wp:docPr id="423" name="Группа 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4889" cy="6264275"/>
                                <a:chOff x="0" y="-166245"/>
                                <a:chExt cx="3435168" cy="3611506"/>
                              </a:xfrm>
                            </wpg:grpSpPr>
                            <wps:wsp>
                              <wps:cNvPr id="373" name="Полилиния: Фигура 38" descr="Снег"/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g:grpSp>
                              <wpg:cNvPr id="422" name="Группа 422"/>
                              <wpg:cNvGrpSpPr/>
                              <wpg:grpSpPr>
                                <a:xfrm>
                                  <a:off x="276912" y="-166245"/>
                                  <a:ext cx="3158256" cy="3611506"/>
                                  <a:chOff x="77522" y="-290721"/>
                                  <a:chExt cx="3158256" cy="3611707"/>
                                </a:xfrm>
                              </wpg:grpSpPr>
                              <wps:wsp>
                                <wps:cNvPr id="41" name="Прямоугольник 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 rot="21360000">
                                    <a:off x="79091" y="564749"/>
                                    <a:ext cx="3024505" cy="157986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653743AB" w14:textId="615C1EF5" w:rsidR="005575B7" w:rsidRPr="004B0F41" w:rsidRDefault="004B0F41" w:rsidP="004B0F41">
                                      <w:pPr>
                                        <w:pStyle w:val="aa"/>
                                        <w:rPr>
                                          <w:rFonts w:cs="Calibri"/>
                                          <w:color w:val="C00000"/>
                                          <w:lang w:val="ru-RU"/>
                                        </w:rPr>
                                      </w:pPr>
                                      <w:r>
                                        <w:rPr>
                                          <w:rFonts w:cs="Calibri"/>
                                          <w:color w:val="C00000"/>
                                          <w:lang w:val="ru-RU"/>
                                        </w:rPr>
                                        <w:t>«Осторожно-зимние дороги»</w:t>
                                      </w:r>
                                    </w:p>
                                  </w:txbxContent>
                                </wps:txbx>
                                <wps:bodyPr wrap="square" lIns="91440" tIns="45720" rIns="91440" bIns="45720">
                                  <a:noAutofit/>
                                </wps:bodyPr>
                              </wps:wsp>
                              <wpg:grpSp>
                                <wpg:cNvPr id="54" name="Группа 53" descr="Текст ленты">
                                  <a:extLst>
                                    <a:ext uri="{FF2B5EF4-FFF2-40B4-BE49-F238E27FC236}">
                                      <a16:creationId xmlns:a16="http://schemas.microsoft.com/office/drawing/2014/main" id="{FFF19A6B-EA9A-4682-8F21-499461EF7218}"/>
                                    </a:ext>
                                  </a:extLst>
                                </wpg:cNvPr>
                                <wpg:cNvGrpSpPr/>
                                <wpg:grpSpPr>
                                  <a:xfrm rot="21360000">
                                    <a:off x="457693" y="-290721"/>
                                    <a:ext cx="2043430" cy="749844"/>
                                    <a:chOff x="464337" y="-469218"/>
                                    <a:chExt cx="2720615" cy="1208921"/>
                                  </a:xfrm>
                                </wpg:grpSpPr>
                                <wps:wsp>
                                  <wps:cNvPr id="4" name="Полилиния: Фигура 4">
                                    <a:extLst>
                                      <a:ext uri="{FF2B5EF4-FFF2-40B4-BE49-F238E27FC236}">
                                        <a16:creationId xmlns:a16="http://schemas.microsoft.com/office/drawing/2014/main" id="{2DD5AD64-A719-457B-8BAD-4487CAB11A1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5" name="Равнобедренный треугольник 5">
                                    <a:extLst>
                                      <a:ext uri="{FF2B5EF4-FFF2-40B4-BE49-F238E27FC236}">
                                        <a16:creationId xmlns:a16="http://schemas.microsoft.com/office/drawing/2014/main" id="{27BAB775-1E76-4B81-9F30-F4AF763DFBBD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" name="Полилиния: Фигура 6">
                                    <a:extLst>
                                      <a:ext uri="{FF2B5EF4-FFF2-40B4-BE49-F238E27FC236}">
                                        <a16:creationId xmlns:a16="http://schemas.microsoft.com/office/drawing/2014/main" id="{2255BC18-BE1B-4DB0-8104-2995470C92DB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" name="Равнобедренный треугольник 7">
                                    <a:extLst>
                                      <a:ext uri="{FF2B5EF4-FFF2-40B4-BE49-F238E27FC236}">
                                        <a16:creationId xmlns:a16="http://schemas.microsoft.com/office/drawing/2014/main" id="{C8919F94-C890-4792-A168-D47073DEECD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 flipH="1">
                                      <a:off x="2748156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8" name="Прямоугольник 8">
                                    <a:extLst>
                                      <a:ext uri="{FF2B5EF4-FFF2-40B4-BE49-F238E27FC236}">
                                        <a16:creationId xmlns:a16="http://schemas.microsoft.com/office/drawing/2014/main" id="{EA5DDF73-3663-4B4E-B7AF-63EC5B5641E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9" name="Надпись 52">
                                    <a:extLst>
                                      <a:ext uri="{FF2B5EF4-FFF2-40B4-BE49-F238E27FC236}">
                                        <a16:creationId xmlns:a16="http://schemas.microsoft.com/office/drawing/2014/main" id="{127E8740-4C88-4E6C-8CA3-7A04D4130F01}"/>
                                      </a:ext>
                                    </a:extLst>
                                  </wps:cNvPr>
                                  <wps:cNvSpPr txBox="1"/>
                                  <wps:spPr>
                                    <a:xfrm>
                                      <a:off x="775572" y="-469218"/>
                                      <a:ext cx="2094992" cy="12089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p w14:paraId="7149B009" w14:textId="68A6F132" w:rsidR="005575B7" w:rsidRPr="004B0F41" w:rsidRDefault="004B0F41" w:rsidP="004B0F41">
                                        <w:pPr>
                                          <w:pStyle w:val="ac"/>
                                          <w:jc w:val="left"/>
                                          <w:rPr>
                                            <w:rFonts w:ascii="Times New Roman" w:hAnsi="Times New Roman" w:cs="Times New Roman"/>
                                            <w:color w:val="auto"/>
                                            <w:sz w:val="28"/>
                                            <w:lang w:val="ru-RU"/>
                                          </w:rPr>
                                        </w:pPr>
                                        <w:r w:rsidRPr="004B0F41">
                                          <w:rPr>
                                            <w:rFonts w:ascii="Times New Roman" w:hAnsi="Times New Roman" w:cs="Times New Roman"/>
                                            <w:color w:val="auto"/>
                                            <w:sz w:val="28"/>
                                            <w:lang w:val="ru-RU"/>
                                          </w:rPr>
                                          <w:t>МБДОУ Тацинский детский сад «Радуга»</w:t>
                                        </w:r>
                                      </w:p>
                                      <w:p w14:paraId="33EDE197" w14:textId="77777777" w:rsidR="004B0F41" w:rsidRDefault="004B0F41" w:rsidP="004B0F41">
                                        <w:pPr>
                                          <w:rPr>
                                            <w:lang w:val="ru-RU"/>
                                          </w:rPr>
                                        </w:pPr>
                                      </w:p>
                                      <w:p w14:paraId="00540A78" w14:textId="2BBAEEA2" w:rsidR="004B0F41" w:rsidRPr="004B0F41" w:rsidRDefault="004B0F41" w:rsidP="004B0F4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w:t>Составила: воспитатель Титова Елена Сергеевна</w:t>
                                        </w:r>
                                      </w:p>
                                      <w:p w14:paraId="44736965" w14:textId="77777777" w:rsidR="004B0F41" w:rsidRDefault="004B0F41" w:rsidP="004B0F41">
                                        <w:pPr>
                                          <w:rPr>
                                            <w:lang w:val="ru-RU"/>
                                          </w:rPr>
                                        </w:pPr>
                                      </w:p>
                                      <w:p w14:paraId="686E3234" w14:textId="77777777" w:rsidR="004B0F41" w:rsidRPr="004B0F41" w:rsidRDefault="004B0F41" w:rsidP="004B0F41">
                                        <w:pPr>
                                          <w:jc w:val="left"/>
                                          <w:rPr>
                                            <w:lang w:val="ru-RU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wrap="square" rtlCol="0" anchor="ctr">
                                    <a:noAutofit/>
                                  </wps:bodyPr>
                                </wps:wsp>
                              </wpg:grpSp>
                              <wps:wsp>
                                <wps:cNvPr id="359" name="Надпись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77522" y="2321770"/>
                                    <a:ext cx="3129915" cy="99921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79ED800" w14:textId="55B6AE21" w:rsidR="005575B7" w:rsidRPr="000B358B" w:rsidRDefault="000B358B" w:rsidP="005575B7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8"/>
                                          <w:szCs w:val="28"/>
                                          <w:lang w:val="ru-RU"/>
                                        </w:rPr>
                                      </w:pPr>
                                      <w:r w:rsidRPr="000B358B">
                                        <w:rPr>
                                          <w:rFonts w:ascii="Times New Roman" w:hAnsi="Times New Roman" w:cs="Times New Roman"/>
                                          <w:sz w:val="28"/>
                                          <w:szCs w:val="28"/>
                                          <w:lang w:val="ru-RU"/>
                                        </w:rPr>
                                        <w:t xml:space="preserve">В зимний период резко возрастает вероятность </w:t>
                                      </w:r>
                                      <w:proofErr w:type="spellStart"/>
                                      <w:r w:rsidRPr="000B358B">
                                        <w:rPr>
                                          <w:rFonts w:ascii="Times New Roman" w:hAnsi="Times New Roman" w:cs="Times New Roman"/>
                                          <w:sz w:val="28"/>
                                          <w:szCs w:val="28"/>
                                          <w:lang w:val="ru-RU"/>
                                        </w:rPr>
                                        <w:t>дорожно</w:t>
                                      </w:r>
                                      <w:proofErr w:type="spellEnd"/>
                                      <w:r w:rsidRPr="000B358B">
                                        <w:rPr>
                                          <w:rFonts w:ascii="Times New Roman" w:hAnsi="Times New Roman" w:cs="Times New Roman"/>
                                          <w:sz w:val="28"/>
                                          <w:szCs w:val="28"/>
                                          <w:lang w:val="ru-RU"/>
                                        </w:rPr>
                                        <w:t xml:space="preserve"> - транспортных происшествий. Темнеет рано и очень быстро. В сумерках и темноте значительно ухудшается видимость. Случаются зрительные обманы: неподвижный предмет можно принять за движущийся , и наоборот.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360" name="Надпись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105863" y="1859528"/>
                                    <a:ext cx="3129915" cy="45866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7131CBC8" w14:textId="009BB5BE" w:rsidR="005575B7" w:rsidRPr="000B358B" w:rsidRDefault="000B358B" w:rsidP="000B358B">
                                      <w:pPr>
                                        <w:pStyle w:val="2"/>
                                        <w:rPr>
                                          <w:color w:val="808080"/>
                                          <w:lang w:val="ru-RU"/>
                                        </w:rPr>
                                      </w:pPr>
                                      <w:r w:rsidRPr="000B358B">
                                        <w:rPr>
                                          <w:lang w:val="ru-RU"/>
                                        </w:rPr>
                                        <w:t xml:space="preserve">Памятка для родителей и </w:t>
                                      </w:r>
                                      <w:r>
                                        <w:rPr>
                                          <w:lang w:val="ru-RU"/>
                                        </w:rPr>
                                        <w:t xml:space="preserve">     </w:t>
                                      </w:r>
                                      <w:r w:rsidRPr="000B358B">
                                        <w:rPr>
                                          <w:lang w:val="ru-RU"/>
                                        </w:rPr>
                                        <w:t>водителей!</w:t>
                                      </w:r>
                                      <w:r>
                                        <w:rPr>
                                          <w:lang w:val="ru-RU"/>
                                        </w:rPr>
                                        <w:t xml:space="preserve">  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</wpg:grpSp>
                            <wps:wsp>
                              <wps:cNvPr id="39" name="Полилиния: Фигура 38" descr="Снег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53D8" id="Группа 423" o:spid="_x0000_s1026" style="width:372.85pt;height:493.25pt;mso-position-horizontal-relative:char;mso-position-vertical-relative:line" coordorigin=",-1662" coordsize="34351,36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">
                      <v:shape id="Полилиния: Фигура 38" o:spid="_x0000_s1027" alt="Снег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group id="Группа 422" o:spid="_x0000_s1028" style="position:absolute;left:2769;top:-1662;width:31582;height:36114" coordorigin="775,-2907" coordsize="31582,36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rect id="Прямоугольник 40" o:spid="_x0000_s1029" style="position:absolute;left:790;top:5647;width:30245;height:15799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" filled="f" stroked="f">
                          <v:textbox>
                            <w:txbxContent>
                              <w:p w14:paraId="653743AB" w14:textId="615C1EF5" w:rsidR="005575B7" w:rsidRPr="004B0F41" w:rsidRDefault="004B0F41" w:rsidP="004B0F41">
                                <w:pPr>
                                  <w:pStyle w:val="aa"/>
                                  <w:rPr>
                                    <w:rFonts w:cs="Calibri"/>
                                    <w:color w:val="C00000"/>
                                    <w:lang w:val="ru-RU"/>
                                  </w:rPr>
                                </w:pPr>
                                <w:r>
                                  <w:rPr>
                                    <w:rFonts w:cs="Calibri"/>
                                    <w:color w:val="C00000"/>
                                    <w:lang w:val="ru-RU"/>
                                  </w:rPr>
                                  <w:t>«Осторожно-зимние дороги»</w:t>
                                </w:r>
                              </w:p>
                            </w:txbxContent>
                          </v:textbox>
                        </v:rect>
                        <v:group id="Группа 53" o:spid="_x0000_s1030" alt="Текст ленты" style="position:absolute;left:4576;top:-2907;width:20435;height:7498;rotation:-4" coordorigin="4643,-4692" coordsize="27206,12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  <v:shape id="Полилиния: Фигура 4" o:spid="_x0000_s1031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Равнобедренный треугольник 5" o:spid="_x0000_s1032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      <v:shape id="Полилиния: Фигура 6" o:spid="_x0000_s1033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Равнобедренный треугольник 7" o:spid="_x0000_s1034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      <v:rect id="Прямоугольник 8" o:spid="_x0000_s1035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Надпись 52" o:spid="_x0000_s1036" type="#_x0000_t202" style="position:absolute;left:7755;top:-4692;width:20950;height:120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" filled="f" stroked="f">
                            <v:textbox>
                              <w:txbxContent>
                                <w:p w14:paraId="7149B009" w14:textId="68A6F132" w:rsidR="005575B7" w:rsidRPr="004B0F41" w:rsidRDefault="004B0F41" w:rsidP="004B0F41">
                                  <w:pPr>
                                    <w:pStyle w:val="ac"/>
                                    <w:jc w:val="left"/>
                                    <w:rPr>
                                      <w:rFonts w:ascii="Times New Roman" w:hAnsi="Times New Roman" w:cs="Times New Roman"/>
                                      <w:color w:val="auto"/>
                                      <w:sz w:val="28"/>
                                      <w:lang w:val="ru-RU"/>
                                    </w:rPr>
                                  </w:pPr>
                                  <w:r w:rsidRPr="004B0F41">
                                    <w:rPr>
                                      <w:rFonts w:ascii="Times New Roman" w:hAnsi="Times New Roman" w:cs="Times New Roman"/>
                                      <w:color w:val="auto"/>
                                      <w:sz w:val="28"/>
                                      <w:lang w:val="ru-RU"/>
                                    </w:rPr>
                                    <w:t>МБДОУ Тацинский детский сад «Радуга»</w:t>
                                  </w:r>
                                </w:p>
                                <w:p w14:paraId="33EDE197" w14:textId="77777777" w:rsidR="004B0F41" w:rsidRDefault="004B0F41" w:rsidP="004B0F41">
                                  <w:pPr>
                                    <w:rPr>
                                      <w:lang w:val="ru-RU"/>
                                    </w:rPr>
                                  </w:pPr>
                                </w:p>
                                <w:p w14:paraId="00540A78" w14:textId="2BBAEEA2" w:rsidR="004B0F41" w:rsidRPr="004B0F41" w:rsidRDefault="004B0F41" w:rsidP="004B0F41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8"/>
                                      <w:szCs w:val="28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8"/>
                                      <w:szCs w:val="28"/>
                                      <w:lang w:val="ru-RU"/>
                                    </w:rPr>
                                    <w:t>Составила: воспитатель Титова Елена Сергеевна</w:t>
                                  </w:r>
                                </w:p>
                                <w:p w14:paraId="44736965" w14:textId="77777777" w:rsidR="004B0F41" w:rsidRDefault="004B0F41" w:rsidP="004B0F41">
                                  <w:pPr>
                                    <w:rPr>
                                      <w:lang w:val="ru-RU"/>
                                    </w:rPr>
                                  </w:pPr>
                                </w:p>
                                <w:p w14:paraId="686E3234" w14:textId="77777777" w:rsidR="004B0F41" w:rsidRPr="004B0F41" w:rsidRDefault="004B0F41" w:rsidP="004B0F41">
                                  <w:pPr>
                                    <w:jc w:val="left"/>
                                    <w:rPr>
                                      <w:lang w:val="ru-RU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v:group>
                        <v:shape id="Надпись 358" o:spid="_x0000_s1037" type="#_x0000_t202" style="position:absolute;left:775;top:23217;width:31299;height:9992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" filled="f" stroked="f">
                          <v:textbox>
                            <w:txbxContent>
                              <w:p w14:paraId="379ED800" w14:textId="55B6AE21" w:rsidR="005575B7" w:rsidRPr="000B358B" w:rsidRDefault="000B358B" w:rsidP="005575B7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0B358B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  <w:lang w:val="ru-RU"/>
                                  </w:rPr>
                                  <w:t xml:space="preserve">В зимний период резко возрастает вероятность </w:t>
                                </w:r>
                                <w:proofErr w:type="spellStart"/>
                                <w:r w:rsidRPr="000B358B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  <w:lang w:val="ru-RU"/>
                                  </w:rPr>
                                  <w:t>дорожно</w:t>
                                </w:r>
                                <w:proofErr w:type="spellEnd"/>
                                <w:r w:rsidRPr="000B358B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  <w:lang w:val="ru-RU"/>
                                  </w:rPr>
                                  <w:t xml:space="preserve"> - транспортных происшествий. Темнеет рано и очень быстро. В сумерках и темноте значительно ухудшается видимость. Случаются зрительные обманы: неподвижный предмет можно принять за движущийся , и наоборот.</w:t>
                                </w:r>
                              </w:p>
                            </w:txbxContent>
                          </v:textbox>
                        </v:shape>
                        <v:shape id="Надпись 359" o:spid="_x0000_s1038" type="#_x0000_t202" style="position:absolute;left:1058;top:18595;width:31299;height:4586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" filled="f" stroked="f">
                          <v:textbox>
                            <w:txbxContent>
                              <w:p w14:paraId="7131CBC8" w14:textId="009BB5BE" w:rsidR="005575B7" w:rsidRPr="000B358B" w:rsidRDefault="000B358B" w:rsidP="000B358B">
                                <w:pPr>
                                  <w:pStyle w:val="2"/>
                                  <w:rPr>
                                    <w:color w:val="808080"/>
                                    <w:lang w:val="ru-RU"/>
                                  </w:rPr>
                                </w:pPr>
                                <w:r w:rsidRPr="000B358B">
                                  <w:rPr>
                                    <w:lang w:val="ru-RU"/>
                                  </w:rPr>
                                  <w:t xml:space="preserve">Памятка для родителей и </w:t>
                                </w:r>
                                <w:r>
                                  <w:rPr>
                                    <w:lang w:val="ru-RU"/>
                                  </w:rPr>
                                  <w:t xml:space="preserve">     </w:t>
                                </w:r>
                                <w:r w:rsidRPr="000B358B">
                                  <w:rPr>
                                    <w:lang w:val="ru-RU"/>
                                  </w:rPr>
                                  <w:t>водителей!</w:t>
                                </w:r>
                                <w:r>
                                  <w:rPr>
                                    <w:lang w:val="ru-RU"/>
                                  </w:rPr>
                                  <w:t xml:space="preserve">  </w:t>
                                </w:r>
                              </w:p>
                            </w:txbxContent>
                          </v:textbox>
                        </v:shape>
                      </v:group>
                      <v:shape id="Полилиния: Фигура 38" o:spid="_x0000_s1039" alt="Снег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961" w:type="dxa"/>
            <w:vMerge w:val="restart"/>
          </w:tcPr>
          <w:p w14:paraId="23B39C93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  <w:vMerge w:val="restart"/>
          </w:tcPr>
          <w:p w14:paraId="3C8A812E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  <w:r w:rsidRPr="007A60B2">
              <w:rPr>
                <w:rFonts w:cs="Calibri"/>
                <w:noProof/>
                <w:lang w:val="ru-RU" w:bidi="ru-RU"/>
              </w:rPr>
              <mc:AlternateContent>
                <mc:Choice Requires="wps">
                  <w:drawing>
                    <wp:inline distT="0" distB="0" distL="0" distR="0" wp14:anchorId="34B0108C" wp14:editId="61779E1A">
                      <wp:extent cx="788122" cy="735965"/>
                      <wp:effectExtent l="0" t="0" r="0" b="0"/>
                      <wp:docPr id="375" name="Прямоугольник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7F2E254" w14:textId="1A1F3425" w:rsidR="005575B7" w:rsidRPr="00583F6D" w:rsidRDefault="00583F6D" w:rsidP="005575B7">
                                  <w:pPr>
                                    <w:pStyle w:val="1"/>
                                    <w:rPr>
                                      <w:lang w:val="ru-RU"/>
                                    </w:rPr>
                                  </w:pPr>
                                  <w:r>
                                    <w:rPr>
                                      <w:lang w:val="ru-RU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4B0108C" id="Прямоугольник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" filled="f" stroked="f">
                      <v:textbox inset="0,0,0,0">
                        <w:txbxContent>
                          <w:p w14:paraId="57F2E254" w14:textId="1A1F3425" w:rsidR="005575B7" w:rsidRPr="00583F6D" w:rsidRDefault="00583F6D" w:rsidP="005575B7">
                            <w:pPr>
                              <w:pStyle w:val="1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1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</w:tcPr>
          <w:p w14:paraId="288A8A05" w14:textId="6DF188E5" w:rsidR="005575B7" w:rsidRPr="000B358B" w:rsidRDefault="000B358B" w:rsidP="00A873E8">
            <w:pPr>
              <w:pStyle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B358B">
              <w:rPr>
                <w:rFonts w:ascii="Times New Roman" w:hAnsi="Times New Roman" w:cs="Times New Roman"/>
                <w:color w:val="C00000"/>
                <w:sz w:val="28"/>
                <w:szCs w:val="28"/>
                <w:lang w:val="ru-RU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Особенно будьте внимательны!!!</w:t>
            </w:r>
          </w:p>
        </w:tc>
      </w:tr>
      <w:tr w:rsidR="005575B7" w:rsidRPr="00ED261B" w14:paraId="3714B1BC" w14:textId="77777777" w:rsidTr="001B4738">
        <w:trPr>
          <w:trHeight w:val="1584"/>
        </w:trPr>
        <w:tc>
          <w:tcPr>
            <w:tcW w:w="0" w:type="auto"/>
            <w:vMerge/>
          </w:tcPr>
          <w:p w14:paraId="0255FD2B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  <w:vMerge/>
          </w:tcPr>
          <w:p w14:paraId="37DE1DE8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  <w:vMerge/>
          </w:tcPr>
          <w:p w14:paraId="5F2E2B78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4A405C2E" w14:textId="77777777" w:rsidR="004322CC" w:rsidRPr="004322CC" w:rsidRDefault="004322CC" w:rsidP="00A873E8">
            <w:pPr>
              <w:pStyle w:val="a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4322CC">
              <w:rPr>
                <w:rFonts w:ascii="Times New Roman" w:hAnsi="Times New Roman" w:cs="Times New Roman"/>
                <w:b/>
                <w:bCs/>
                <w:lang w:val="ru-RU"/>
              </w:rPr>
              <w:t>В СНЕГОПАД</w:t>
            </w:r>
          </w:p>
          <w:p w14:paraId="70EC5F66" w14:textId="221D2A7A" w:rsidR="005575B7" w:rsidRPr="004322CC" w:rsidRDefault="004322CC" w:rsidP="00A873E8">
            <w:pPr>
              <w:pStyle w:val="a"/>
              <w:rPr>
                <w:rFonts w:ascii="Times New Roman" w:hAnsi="Times New Roman" w:cs="Times New Roman"/>
                <w:lang w:val="ru-RU"/>
              </w:rPr>
            </w:pPr>
            <w:r w:rsidRPr="004322CC">
              <w:rPr>
                <w:rFonts w:ascii="Times New Roman" w:hAnsi="Times New Roman" w:cs="Times New Roman"/>
                <w:lang w:val="ru-RU"/>
              </w:rPr>
              <w:t>Снег залепляет глаза пешеходам и мешает обзору дороги.  Для водителей видимость тоже ухудшается.</w:t>
            </w:r>
          </w:p>
        </w:tc>
      </w:tr>
      <w:tr w:rsidR="005575B7" w:rsidRPr="00ED261B" w14:paraId="21B1D8BF" w14:textId="77777777" w:rsidTr="001B4738">
        <w:trPr>
          <w:trHeight w:val="288"/>
        </w:trPr>
        <w:tc>
          <w:tcPr>
            <w:tcW w:w="0" w:type="auto"/>
            <w:vMerge/>
          </w:tcPr>
          <w:p w14:paraId="2FF33F82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  <w:vMerge/>
          </w:tcPr>
          <w:p w14:paraId="21D81946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7A4E4AFF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28A01E29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</w:tr>
      <w:tr w:rsidR="005575B7" w:rsidRPr="007A60B2" w14:paraId="26E4F606" w14:textId="77777777" w:rsidTr="001B4738">
        <w:trPr>
          <w:trHeight w:val="576"/>
        </w:trPr>
        <w:tc>
          <w:tcPr>
            <w:tcW w:w="0" w:type="auto"/>
            <w:vMerge/>
          </w:tcPr>
          <w:p w14:paraId="3ED4E6A9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  <w:vMerge/>
          </w:tcPr>
          <w:p w14:paraId="08A1C1FB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  <w:vMerge w:val="restart"/>
          </w:tcPr>
          <w:p w14:paraId="409B72D4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  <w:r w:rsidRPr="007A60B2">
              <w:rPr>
                <w:rFonts w:cs="Calibri"/>
                <w:noProof/>
                <w:lang w:val="ru-RU" w:bidi="ru-RU"/>
              </w:rPr>
              <mc:AlternateContent>
                <mc:Choice Requires="wps">
                  <w:drawing>
                    <wp:inline distT="0" distB="0" distL="0" distR="0" wp14:anchorId="44F94414" wp14:editId="29B59E0A">
                      <wp:extent cx="741045" cy="715395"/>
                      <wp:effectExtent l="0" t="0" r="0" b="0"/>
                      <wp:docPr id="376" name="Прямоугольник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AF7E385" w14:textId="1BF0484E" w:rsidR="005575B7" w:rsidRPr="00583F6D" w:rsidRDefault="00583F6D" w:rsidP="005575B7">
                                  <w:pPr>
                                    <w:pStyle w:val="1"/>
                                    <w:rPr>
                                      <w:lang w:val="ru-RU"/>
                                    </w:rPr>
                                  </w:pPr>
                                  <w:r>
                                    <w:rPr>
                                      <w:lang w:val="ru-RU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4F94414" id="Прямоугольник 374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" filled="f" stroked="f">
                      <v:textbox inset="0,0,0,0">
                        <w:txbxContent>
                          <w:p w14:paraId="3AF7E385" w14:textId="1BF0484E" w:rsidR="005575B7" w:rsidRPr="00583F6D" w:rsidRDefault="00583F6D" w:rsidP="005575B7">
                            <w:pPr>
                              <w:pStyle w:val="1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</w:tcPr>
          <w:p w14:paraId="26911525" w14:textId="79E2009D" w:rsidR="005575B7" w:rsidRPr="007A60B2" w:rsidRDefault="005575B7" w:rsidP="00A873E8">
            <w:pPr>
              <w:pStyle w:val="2"/>
              <w:rPr>
                <w:rFonts w:cs="Calibri"/>
                <w:b w:val="0"/>
                <w:bCs w:val="0"/>
                <w:color w:val="000000" w:themeColor="text1"/>
                <w:sz w:val="24"/>
                <w:szCs w:val="24"/>
                <w:lang w:val="ru-RU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5575B7" w:rsidRPr="00ED261B" w14:paraId="5C1C43C2" w14:textId="77777777" w:rsidTr="001B4738">
        <w:trPr>
          <w:trHeight w:val="1584"/>
        </w:trPr>
        <w:tc>
          <w:tcPr>
            <w:tcW w:w="0" w:type="auto"/>
            <w:vMerge/>
          </w:tcPr>
          <w:p w14:paraId="38BF05E4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  <w:vMerge/>
          </w:tcPr>
          <w:p w14:paraId="1351E122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  <w:vMerge/>
          </w:tcPr>
          <w:p w14:paraId="47369F02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11CA4E33" w14:textId="77777777" w:rsidR="004322CC" w:rsidRPr="004322CC" w:rsidRDefault="004322CC" w:rsidP="00A873E8">
            <w:pPr>
              <w:pStyle w:val="a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4322CC">
              <w:rPr>
                <w:rFonts w:ascii="Times New Roman" w:hAnsi="Times New Roman" w:cs="Times New Roman"/>
                <w:b/>
                <w:bCs/>
                <w:lang w:val="ru-RU"/>
              </w:rPr>
              <w:t>В МОРОЗ</w:t>
            </w:r>
          </w:p>
          <w:p w14:paraId="3E40EEF7" w14:textId="1926AB3C" w:rsidR="005575B7" w:rsidRPr="004322CC" w:rsidRDefault="004322CC" w:rsidP="00ED261B">
            <w:pPr>
              <w:pStyle w:val="a"/>
              <w:numPr>
                <w:ilvl w:val="0"/>
                <w:numId w:val="0"/>
              </w:numPr>
              <w:ind w:left="720"/>
              <w:rPr>
                <w:rFonts w:ascii="Times New Roman" w:hAnsi="Times New Roman" w:cs="Times New Roman"/>
                <w:lang w:val="ru-RU"/>
              </w:rPr>
            </w:pPr>
            <w:r w:rsidRPr="004322CC">
              <w:rPr>
                <w:rFonts w:ascii="Times New Roman" w:hAnsi="Times New Roman" w:cs="Times New Roman"/>
                <w:lang w:val="ru-RU"/>
              </w:rPr>
              <w:t>Стёкла автомобилей покрываются изморозью, и водителю очень трудно наблюдать за дорогой.</w:t>
            </w:r>
          </w:p>
        </w:tc>
      </w:tr>
      <w:tr w:rsidR="005575B7" w:rsidRPr="00ED261B" w14:paraId="23E765E9" w14:textId="77777777" w:rsidTr="001B4738">
        <w:trPr>
          <w:trHeight w:val="288"/>
        </w:trPr>
        <w:tc>
          <w:tcPr>
            <w:tcW w:w="0" w:type="auto"/>
            <w:vMerge/>
          </w:tcPr>
          <w:p w14:paraId="43605500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  <w:vMerge/>
          </w:tcPr>
          <w:p w14:paraId="61A9AD93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4574D2AB" w14:textId="2961CFDC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2DC2C409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</w:tr>
      <w:tr w:rsidR="005575B7" w:rsidRPr="007A60B2" w14:paraId="233C1530" w14:textId="77777777" w:rsidTr="001B4738">
        <w:trPr>
          <w:trHeight w:val="576"/>
        </w:trPr>
        <w:tc>
          <w:tcPr>
            <w:tcW w:w="0" w:type="auto"/>
            <w:vMerge/>
          </w:tcPr>
          <w:p w14:paraId="7F3D70E9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  <w:vMerge/>
          </w:tcPr>
          <w:p w14:paraId="73218F9B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  <w:vMerge w:val="restart"/>
          </w:tcPr>
          <w:p w14:paraId="698F1BFA" w14:textId="66E62018" w:rsidR="005575B7" w:rsidRPr="007A60B2" w:rsidRDefault="005575B7" w:rsidP="00A873E8">
            <w:pPr>
              <w:rPr>
                <w:rFonts w:cs="Calibri"/>
                <w:lang w:val="ru-RU"/>
              </w:rPr>
            </w:pPr>
            <w:r w:rsidRPr="007A60B2">
              <w:rPr>
                <w:rFonts w:cs="Calibri"/>
                <w:noProof/>
                <w:lang w:val="ru-RU" w:bidi="ru-RU"/>
              </w:rPr>
              <mc:AlternateContent>
                <mc:Choice Requires="wps">
                  <w:drawing>
                    <wp:inline distT="0" distB="0" distL="0" distR="0" wp14:anchorId="377CB941" wp14:editId="46DBC15D">
                      <wp:extent cx="741045" cy="740954"/>
                      <wp:effectExtent l="0" t="0" r="0" b="0"/>
                      <wp:docPr id="377" name="Прямоугольник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CB917AB" w14:textId="7438DA51" w:rsidR="005575B7" w:rsidRPr="00583F6D" w:rsidRDefault="00583F6D" w:rsidP="005575B7">
                                  <w:pPr>
                                    <w:pStyle w:val="1"/>
                                    <w:rPr>
                                      <w:lang w:val="ru-RU"/>
                                    </w:rPr>
                                  </w:pPr>
                                  <w:r>
                                    <w:rPr>
                                      <w:lang w:val="ru-RU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7CB941" id="Прямоугольник 375" o:spid="_x0000_s1042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" filled="f" stroked="f">
                      <v:textbox inset="0,0,0,0">
                        <w:txbxContent>
                          <w:p w14:paraId="7CB917AB" w14:textId="7438DA51" w:rsidR="005575B7" w:rsidRPr="00583F6D" w:rsidRDefault="00583F6D" w:rsidP="005575B7">
                            <w:pPr>
                              <w:pStyle w:val="1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3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</w:tcPr>
          <w:p w14:paraId="32312A9A" w14:textId="36CA2DB4" w:rsidR="005575B7" w:rsidRPr="004322CC" w:rsidRDefault="004322CC" w:rsidP="00A873E8">
            <w:pPr>
              <w:pStyle w:val="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     </w:t>
            </w:r>
            <w:r w:rsidRPr="004322C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В ГОЛОЛЁД</w:t>
            </w:r>
          </w:p>
        </w:tc>
      </w:tr>
      <w:tr w:rsidR="005575B7" w:rsidRPr="004322CC" w14:paraId="552D8C0B" w14:textId="77777777" w:rsidTr="001B4738">
        <w:trPr>
          <w:trHeight w:val="1584"/>
        </w:trPr>
        <w:tc>
          <w:tcPr>
            <w:tcW w:w="0" w:type="auto"/>
            <w:vMerge/>
          </w:tcPr>
          <w:p w14:paraId="5305919A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  <w:vMerge/>
          </w:tcPr>
          <w:p w14:paraId="17AF9F82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  <w:vMerge/>
          </w:tcPr>
          <w:p w14:paraId="4786FA8B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4CFB064D" w14:textId="76D6346B" w:rsidR="005575B7" w:rsidRPr="004322CC" w:rsidRDefault="004322CC" w:rsidP="00ED261B">
            <w:pPr>
              <w:pStyle w:val="a"/>
              <w:numPr>
                <w:ilvl w:val="0"/>
                <w:numId w:val="0"/>
              </w:numPr>
              <w:ind w:left="720"/>
              <w:rPr>
                <w:rFonts w:ascii="Times New Roman" w:hAnsi="Times New Roman" w:cs="Times New Roman"/>
                <w:lang w:val="ru-RU"/>
              </w:rPr>
            </w:pPr>
            <w:r w:rsidRPr="004322CC">
              <w:rPr>
                <w:rFonts w:ascii="Times New Roman" w:hAnsi="Times New Roman" w:cs="Times New Roman"/>
                <w:lang w:val="ru-RU"/>
              </w:rPr>
              <w:t>на скользкой дороге машину остановить трудно. Поэтому по пути домой будьте особенно осторожны. Не спешите, т. к.</w:t>
            </w:r>
          </w:p>
        </w:tc>
      </w:tr>
      <w:tr w:rsidR="005575B7" w:rsidRPr="004322CC" w14:paraId="543E92C5" w14:textId="77777777" w:rsidTr="001B4738">
        <w:trPr>
          <w:trHeight w:val="288"/>
        </w:trPr>
        <w:tc>
          <w:tcPr>
            <w:tcW w:w="0" w:type="auto"/>
            <w:vMerge/>
          </w:tcPr>
          <w:p w14:paraId="4F625431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  <w:vMerge/>
          </w:tcPr>
          <w:p w14:paraId="0A44BF9C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0A77750E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23D2421A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</w:tr>
      <w:tr w:rsidR="005575B7" w:rsidRPr="007A60B2" w14:paraId="75112D91" w14:textId="77777777" w:rsidTr="001B4738">
        <w:trPr>
          <w:trHeight w:val="576"/>
        </w:trPr>
        <w:tc>
          <w:tcPr>
            <w:tcW w:w="0" w:type="auto"/>
            <w:vMerge/>
          </w:tcPr>
          <w:p w14:paraId="7F9179A9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  <w:vMerge/>
          </w:tcPr>
          <w:p w14:paraId="0AF55065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  <w:vMerge w:val="restart"/>
          </w:tcPr>
          <w:p w14:paraId="0019D9E2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  <w:r w:rsidRPr="007A60B2">
              <w:rPr>
                <w:rFonts w:cs="Calibri"/>
                <w:noProof/>
                <w:lang w:val="ru-RU" w:bidi="ru-RU"/>
              </w:rPr>
              <mc:AlternateContent>
                <mc:Choice Requires="wps">
                  <w:drawing>
                    <wp:inline distT="0" distB="0" distL="0" distR="0" wp14:anchorId="7795E2F3" wp14:editId="4C308022">
                      <wp:extent cx="741045" cy="720505"/>
                      <wp:effectExtent l="0" t="0" r="0" b="0"/>
                      <wp:docPr id="378" name="Прямоугольник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1CD5E46" w14:textId="3A56512D" w:rsidR="005575B7" w:rsidRPr="00583F6D" w:rsidRDefault="00583F6D" w:rsidP="005575B7">
                                  <w:pPr>
                                    <w:pStyle w:val="1"/>
                                    <w:rPr>
                                      <w:lang w:val="ru-RU"/>
                                    </w:rPr>
                                  </w:pPr>
                                  <w:r>
                                    <w:rPr>
                                      <w:lang w:val="ru-RU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95E2F3" id="Прямоугольник 376" o:spid="_x0000_s1043" style="width:58.35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" filled="f" stroked="f">
                      <v:textbox inset="0,0,0,0">
                        <w:txbxContent>
                          <w:p w14:paraId="71CD5E46" w14:textId="3A56512D" w:rsidR="005575B7" w:rsidRPr="00583F6D" w:rsidRDefault="00583F6D" w:rsidP="005575B7">
                            <w:pPr>
                              <w:pStyle w:val="1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4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</w:tcPr>
          <w:p w14:paraId="7AC86680" w14:textId="22E9B28C" w:rsidR="005575B7" w:rsidRPr="004322CC" w:rsidRDefault="004322CC" w:rsidP="00A873E8">
            <w:pPr>
              <w:pStyle w:val="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4322C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В СОЛНЕЧНУЮ ПОГОДУ</w:t>
            </w:r>
          </w:p>
        </w:tc>
      </w:tr>
      <w:tr w:rsidR="00A873E8" w:rsidRPr="004322CC" w14:paraId="3EB341E0" w14:textId="77777777" w:rsidTr="001B4738">
        <w:trPr>
          <w:trHeight w:val="567"/>
        </w:trPr>
        <w:tc>
          <w:tcPr>
            <w:tcW w:w="0" w:type="auto"/>
            <w:vMerge/>
          </w:tcPr>
          <w:p w14:paraId="2F0DFEE6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961" w:type="dxa"/>
          </w:tcPr>
          <w:p w14:paraId="46F894B2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  <w:vMerge/>
          </w:tcPr>
          <w:p w14:paraId="496D5405" w14:textId="77777777" w:rsidR="005575B7" w:rsidRPr="007A60B2" w:rsidRDefault="005575B7" w:rsidP="00A873E8">
            <w:pPr>
              <w:rPr>
                <w:rFonts w:cs="Calibri"/>
                <w:lang w:val="ru-RU"/>
              </w:rPr>
            </w:pPr>
          </w:p>
        </w:tc>
        <w:tc>
          <w:tcPr>
            <w:tcW w:w="0" w:type="auto"/>
          </w:tcPr>
          <w:p w14:paraId="396410A1" w14:textId="48C33046" w:rsidR="005575B7" w:rsidRPr="004515F4" w:rsidRDefault="004322CC" w:rsidP="00A873E8">
            <w:pPr>
              <w:pStyle w:val="a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4515F4">
              <w:rPr>
                <w:rFonts w:ascii="Times New Roman" w:hAnsi="Times New Roman" w:cs="Times New Roman"/>
                <w:b/>
                <w:bCs/>
                <w:lang w:val="ru-RU"/>
              </w:rPr>
              <w:t>Солнце и белый снег  создают эффект бликов, человек «ослепляется».  Поэтому надо быть крайне внимательными!!!</w:t>
            </w:r>
          </w:p>
          <w:p w14:paraId="539654BF" w14:textId="77777777" w:rsidR="004322CC" w:rsidRPr="004515F4" w:rsidRDefault="004322CC" w:rsidP="00A873E8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</w:p>
          <w:p w14:paraId="6E4A3C26" w14:textId="77777777" w:rsidR="004322CC" w:rsidRPr="004515F4" w:rsidRDefault="004322CC" w:rsidP="00A873E8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</w:p>
          <w:p w14:paraId="0A68932A" w14:textId="77777777" w:rsidR="004322CC" w:rsidRPr="004515F4" w:rsidRDefault="004322CC" w:rsidP="00A873E8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</w:p>
          <w:p w14:paraId="5433BD8F" w14:textId="77777777" w:rsidR="00583F6D" w:rsidRDefault="00A873E8" w:rsidP="00A873E8">
            <w:pPr>
              <w:tabs>
                <w:tab w:val="left" w:pos="9135"/>
              </w:tabs>
              <w:spacing w:after="160" w:line="259" w:lineRule="auto"/>
              <w:jc w:val="left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4515F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lastRenderedPageBreak/>
              <w:t>- СУГРОБЫ НА ОБОЧИ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НЕ  </w:t>
            </w:r>
            <w:r w:rsidR="00583F6D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  <w:lang w:val="ru-RU"/>
              </w:rPr>
              <w:drawing>
                <wp:inline distT="0" distB="0" distL="0" distR="0" wp14:anchorId="6B8A78D0" wp14:editId="235D2EE7">
                  <wp:extent cx="2646045" cy="1268095"/>
                  <wp:effectExtent l="0" t="0" r="1905" b="8255"/>
                  <wp:docPr id="1610958234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6045" cy="12680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1B8AEF7" w14:textId="78770ADE" w:rsidR="00A873E8" w:rsidRPr="00A873E8" w:rsidRDefault="00A873E8" w:rsidP="00583F6D">
            <w:pPr>
              <w:tabs>
                <w:tab w:val="left" w:pos="9135"/>
              </w:tabs>
              <w:spacing w:after="160" w:line="259" w:lineRule="auto"/>
              <w:jc w:val="left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A873E8"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  <w:t xml:space="preserve">Не забывайте, что </w:t>
            </w:r>
            <w:r w:rsidR="00583F6D"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  <w:t xml:space="preserve">       </w:t>
            </w:r>
            <w:r w:rsidRPr="00A873E8"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  <w:t>знание и соблюдение</w:t>
            </w:r>
            <w:r w:rsidR="00583F6D"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  <w:t>:</w:t>
            </w:r>
          </w:p>
          <w:p w14:paraId="151D1958" w14:textId="77777777" w:rsidR="00A873E8" w:rsidRPr="00A873E8" w:rsidRDefault="00A873E8" w:rsidP="00583F6D">
            <w:pPr>
              <w:tabs>
                <w:tab w:val="left" w:pos="9135"/>
              </w:tabs>
              <w:spacing w:after="160" w:line="259" w:lineRule="auto"/>
              <w:jc w:val="left"/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</w:pPr>
            <w:r w:rsidRPr="00A873E8"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  <w:t>Правил дорожного движения</w:t>
            </w:r>
          </w:p>
          <w:p w14:paraId="1861EFC1" w14:textId="17FD3E5F" w:rsidR="00A873E8" w:rsidRDefault="00A873E8" w:rsidP="00583F6D">
            <w:pPr>
              <w:tabs>
                <w:tab w:val="left" w:pos="9135"/>
              </w:tabs>
              <w:spacing w:after="160" w:line="259" w:lineRule="auto"/>
              <w:jc w:val="left"/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</w:pPr>
            <w:r w:rsidRPr="00A873E8"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  <w:t xml:space="preserve">гарантия безопасности </w:t>
            </w:r>
            <w:r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  <w:t xml:space="preserve">Вашей жизни и </w:t>
            </w:r>
          </w:p>
          <w:p w14:paraId="5154443C" w14:textId="6ECA0E18" w:rsidR="004322CC" w:rsidRPr="004515F4" w:rsidRDefault="00A873E8" w:rsidP="001B4738">
            <w:pPr>
              <w:jc w:val="left"/>
              <w:rPr>
                <w:rFonts w:ascii="Times New Roman" w:hAnsi="Times New Roman" w:cs="Times New Roman"/>
                <w:b/>
                <w:bCs/>
                <w:lang w:val="ru-RU"/>
              </w:rPr>
            </w:pPr>
            <w:r>
              <w:rPr>
                <w:rFonts w:ascii="Times New Roman" w:hAnsi="Times New Roman" w:cs="Times New Roman"/>
                <w:color w:val="C00000"/>
                <w:sz w:val="36"/>
                <w:szCs w:val="36"/>
                <w:lang w:val="ru-RU"/>
              </w:rPr>
              <w:t>Жизни Вашего ребёнка!</w:t>
            </w:r>
          </w:p>
          <w:p w14:paraId="7DC61919" w14:textId="77777777" w:rsidR="004322CC" w:rsidRPr="004515F4" w:rsidRDefault="004322CC" w:rsidP="00A873E8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</w:p>
          <w:p w14:paraId="7CD2D145" w14:textId="1437417C" w:rsidR="004322CC" w:rsidRPr="004515F4" w:rsidRDefault="00A873E8" w:rsidP="00A873E8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  <w:r>
              <w:rPr>
                <w:rFonts w:ascii="Times New Roman" w:hAnsi="Times New Roman" w:cs="Times New Roman"/>
                <w:noProof/>
                <w:color w:val="C00000"/>
                <w:sz w:val="36"/>
                <w:szCs w:val="36"/>
                <w:lang w:val="ru-RU"/>
              </w:rPr>
              <w:drawing>
                <wp:inline distT="0" distB="0" distL="0" distR="0" wp14:anchorId="26D7FD80" wp14:editId="718AB985">
                  <wp:extent cx="3098703" cy="1916430"/>
                  <wp:effectExtent l="0" t="0" r="6985" b="7620"/>
                  <wp:docPr id="79535813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3603" cy="19318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FA9B4A" w14:textId="49F931E8" w:rsidR="00A873E8" w:rsidRDefault="005165CD" w:rsidP="005165CD">
      <w:pPr>
        <w:tabs>
          <w:tab w:val="left" w:pos="9135"/>
        </w:tabs>
        <w:spacing w:after="160" w:line="259" w:lineRule="auto"/>
        <w:jc w:val="left"/>
        <w:rPr>
          <w:rFonts w:ascii="Times New Roman" w:hAnsi="Times New Roman" w:cs="Times New Roman"/>
          <w:color w:val="C00000"/>
          <w:sz w:val="36"/>
          <w:szCs w:val="36"/>
          <w:lang w:val="ru-RU"/>
        </w:rPr>
      </w:pPr>
      <w:r>
        <w:rPr>
          <w:noProof/>
          <w:sz w:val="16"/>
          <w:szCs w:val="16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73A5A6" wp14:editId="3984570D">
                <wp:simplePos x="0" y="0"/>
                <wp:positionH relativeFrom="column">
                  <wp:posOffset>178904</wp:posOffset>
                </wp:positionH>
                <wp:positionV relativeFrom="paragraph">
                  <wp:posOffset>-59165</wp:posOffset>
                </wp:positionV>
                <wp:extent cx="4180840" cy="6490252"/>
                <wp:effectExtent l="0" t="0" r="10160" b="25400"/>
                <wp:wrapNone/>
                <wp:docPr id="1659454861" name="Прямоугольник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0840" cy="649025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E5CEE7" w14:textId="77777777" w:rsidR="00583F6D" w:rsidRPr="001B4738" w:rsidRDefault="00583F6D" w:rsidP="00583F6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  <w:lang w:val="ru-RU"/>
                              </w:rPr>
                            </w:pPr>
                            <w:r w:rsidRPr="001B473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  <w:lang w:val="ru-RU"/>
                              </w:rPr>
                              <w:t xml:space="preserve">ПОМНИТЕ!!! </w:t>
                            </w:r>
                          </w:p>
                          <w:p w14:paraId="493F63A3" w14:textId="77777777" w:rsidR="00583F6D" w:rsidRPr="001B4738" w:rsidRDefault="00583F6D" w:rsidP="00583F6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  <w:lang w:val="ru-RU"/>
                              </w:rPr>
                            </w:pPr>
                            <w:r w:rsidRPr="001B473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  <w:lang w:val="ru-RU"/>
                              </w:rPr>
                              <w:t xml:space="preserve">Количество мест ЗАКРЫТОГО обзора зимой становится больше. </w:t>
                            </w:r>
                          </w:p>
                          <w:p w14:paraId="2590AAC3" w14:textId="1FDE3763" w:rsidR="00583F6D" w:rsidRPr="00ED261B" w:rsidRDefault="00583F6D" w:rsidP="00583F6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  <w:lang w:val="ru-RU"/>
                              </w:rPr>
                            </w:pPr>
                            <w:r w:rsidRPr="001B473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  <w:lang w:val="ru-RU"/>
                              </w:rPr>
                              <w:t xml:space="preserve"> </w:t>
                            </w:r>
                            <w:r w:rsidRPr="00ED261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  <w:lang w:val="ru-RU"/>
                              </w:rPr>
                              <w:t>Мешают увидеть приближающийся транспорт:</w:t>
                            </w:r>
                          </w:p>
                          <w:p w14:paraId="628FB445" w14:textId="77777777" w:rsidR="005165CD" w:rsidRDefault="005165C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429" w:themeColor="accent5" w:themeShade="80"/>
                                <w:sz w:val="28"/>
                                <w:szCs w:val="28"/>
                                <w:lang w:val="ru-RU"/>
                              </w:rPr>
                            </w:pPr>
                            <w:r w:rsidRPr="005165C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429" w:themeColor="accent5" w:themeShade="80"/>
                                <w:sz w:val="28"/>
                                <w:szCs w:val="28"/>
                                <w:lang w:val="ru-RU"/>
                              </w:rPr>
                              <w:t xml:space="preserve">  </w:t>
                            </w:r>
                          </w:p>
                          <w:p w14:paraId="483C371E" w14:textId="3AEE49BD" w:rsidR="005165CD" w:rsidRPr="003D64A9" w:rsidRDefault="005165C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A60000"/>
                                <w:sz w:val="28"/>
                                <w:szCs w:val="28"/>
                                <w:lang w:val="ru-RU"/>
                              </w:rPr>
                            </w:pPr>
                            <w:r w:rsidRPr="003D64A9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A60000"/>
                                <w:sz w:val="28"/>
                                <w:szCs w:val="28"/>
                                <w:lang w:val="ru-RU"/>
                              </w:rPr>
                              <w:t xml:space="preserve">- СУЖЕНИЕ ДОРОГИ ИЗ -ЗА НЕУБРАННОГО СНЕГА </w:t>
                            </w:r>
                          </w:p>
                          <w:p w14:paraId="7DC5E31A" w14:textId="5B090D7E" w:rsidR="005165CD" w:rsidRPr="005165CD" w:rsidRDefault="005165CD">
                            <w:pPr>
                              <w:rPr>
                                <w:lang w:val="ru-RU"/>
                              </w:rPr>
                            </w:pPr>
                            <w:r w:rsidRPr="005165CD">
                              <w:rPr>
                                <w:lang w:val="ru-RU"/>
                              </w:rPr>
                              <w:t xml:space="preserve"> </w:t>
                            </w:r>
                            <w:r w:rsidRPr="005165CD">
                              <w:rPr>
                                <w:noProof/>
                              </w:rPr>
                              <w:drawing>
                                <wp:inline distT="0" distB="0" distL="0" distR="0" wp14:anchorId="22A35262" wp14:editId="734E242E">
                                  <wp:extent cx="2544445" cy="1689652"/>
                                  <wp:effectExtent l="0" t="0" r="8255" b="6350"/>
                                  <wp:docPr id="494346851" name="Рисунок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47646" cy="16917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165CD">
                              <w:rPr>
                                <w:lang w:val="ru-RU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73A5A6" id="Прямоугольник 9" o:spid="_x0000_s1044" style="position:absolute;margin-left:14.1pt;margin-top:-4.65pt;width:329.2pt;height:511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" fillcolor="#1cade4 [3204]" strokecolor="#041921 [484]" strokeweight="1pt">
                <v:textbox>
                  <w:txbxContent>
                    <w:p w14:paraId="56E5CEE7" w14:textId="77777777" w:rsidR="00583F6D" w:rsidRPr="001B4738" w:rsidRDefault="00583F6D" w:rsidP="00583F6D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  <w:lang w:val="ru-RU"/>
                        </w:rPr>
                      </w:pPr>
                      <w:r w:rsidRPr="001B4738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  <w:lang w:val="ru-RU"/>
                        </w:rPr>
                        <w:t xml:space="preserve">ПОМНИТЕ!!! </w:t>
                      </w:r>
                    </w:p>
                    <w:p w14:paraId="493F63A3" w14:textId="77777777" w:rsidR="00583F6D" w:rsidRPr="001B4738" w:rsidRDefault="00583F6D" w:rsidP="00583F6D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  <w:lang w:val="ru-RU"/>
                        </w:rPr>
                      </w:pPr>
                      <w:r w:rsidRPr="001B4738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  <w:lang w:val="ru-RU"/>
                        </w:rPr>
                        <w:t xml:space="preserve">Количество мест ЗАКРЫТОГО обзора зимой становится больше. </w:t>
                      </w:r>
                    </w:p>
                    <w:p w14:paraId="2590AAC3" w14:textId="1FDE3763" w:rsidR="00583F6D" w:rsidRPr="00ED261B" w:rsidRDefault="00583F6D" w:rsidP="00583F6D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  <w:lang w:val="ru-RU"/>
                        </w:rPr>
                      </w:pPr>
                      <w:r w:rsidRPr="001B4738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  <w:lang w:val="ru-RU"/>
                        </w:rPr>
                        <w:t xml:space="preserve"> </w:t>
                      </w:r>
                      <w:r w:rsidRPr="00ED261B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  <w:lang w:val="ru-RU"/>
                        </w:rPr>
                        <w:t>Мешают увидеть приближающийся транспорт:</w:t>
                      </w:r>
                    </w:p>
                    <w:p w14:paraId="628FB445" w14:textId="77777777" w:rsidR="005165CD" w:rsidRDefault="005165CD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1F4429" w:themeColor="accent5" w:themeShade="80"/>
                          <w:sz w:val="28"/>
                          <w:szCs w:val="28"/>
                          <w:lang w:val="ru-RU"/>
                        </w:rPr>
                      </w:pPr>
                      <w:r w:rsidRPr="005165CD">
                        <w:rPr>
                          <w:rFonts w:ascii="Times New Roman" w:hAnsi="Times New Roman" w:cs="Times New Roman"/>
                          <w:b/>
                          <w:bCs/>
                          <w:color w:val="1F4429" w:themeColor="accent5" w:themeShade="80"/>
                          <w:sz w:val="28"/>
                          <w:szCs w:val="28"/>
                          <w:lang w:val="ru-RU"/>
                        </w:rPr>
                        <w:t xml:space="preserve">  </w:t>
                      </w:r>
                    </w:p>
                    <w:p w14:paraId="483C371E" w14:textId="3AEE49BD" w:rsidR="005165CD" w:rsidRPr="003D64A9" w:rsidRDefault="005165CD">
                      <w:pPr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A60000"/>
                          <w:sz w:val="28"/>
                          <w:szCs w:val="28"/>
                          <w:lang w:val="ru-RU"/>
                        </w:rPr>
                      </w:pPr>
                      <w:r w:rsidRPr="003D64A9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A60000"/>
                          <w:sz w:val="28"/>
                          <w:szCs w:val="28"/>
                          <w:lang w:val="ru-RU"/>
                        </w:rPr>
                        <w:t xml:space="preserve">- СУЖЕНИЕ ДОРОГИ ИЗ -ЗА НЕУБРАННОГО СНЕГА </w:t>
                      </w:r>
                    </w:p>
                    <w:p w14:paraId="7DC5E31A" w14:textId="5B090D7E" w:rsidR="005165CD" w:rsidRPr="005165CD" w:rsidRDefault="005165CD">
                      <w:pPr>
                        <w:rPr>
                          <w:lang w:val="ru-RU"/>
                        </w:rPr>
                      </w:pPr>
                      <w:r w:rsidRPr="005165CD">
                        <w:rPr>
                          <w:lang w:val="ru-RU"/>
                        </w:rPr>
                        <w:t xml:space="preserve"> </w:t>
                      </w:r>
                      <w:r w:rsidRPr="005165CD">
                        <w:rPr>
                          <w:noProof/>
                        </w:rPr>
                        <w:drawing>
                          <wp:inline distT="0" distB="0" distL="0" distR="0" wp14:anchorId="22A35262" wp14:editId="734E242E">
                            <wp:extent cx="2544445" cy="1689652"/>
                            <wp:effectExtent l="0" t="0" r="8255" b="6350"/>
                            <wp:docPr id="494346851" name="Рисунок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47646" cy="169177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5165CD">
                        <w:rPr>
                          <w:lang w:val="ru-RU"/>
                        </w:rPr>
                        <w:t xml:space="preserve"> 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   </w:t>
      </w:r>
      <w:r w:rsidR="00A873E8">
        <w:rPr>
          <w:rFonts w:ascii="Times New Roman" w:hAnsi="Times New Roman" w:cs="Times New Roman"/>
          <w:b/>
          <w:bCs/>
          <w:sz w:val="28"/>
          <w:szCs w:val="28"/>
          <w:lang w:val="ru-RU"/>
        </w:rPr>
        <w:br w:type="textWrapping" w:clear="all"/>
        <w:t xml:space="preserve"> </w:t>
      </w:r>
    </w:p>
    <w:sectPr w:rsidR="00A873E8" w:rsidSect="001B4738">
      <w:headerReference w:type="default" r:id="rId14"/>
      <w:pgSz w:w="16838" w:h="11906" w:orient="landscape" w:code="9"/>
      <w:pgMar w:top="720" w:right="253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5A51BE" w14:textId="77777777" w:rsidR="00242F22" w:rsidRDefault="00242F22" w:rsidP="00B427E3">
      <w:r>
        <w:separator/>
      </w:r>
    </w:p>
  </w:endnote>
  <w:endnote w:type="continuationSeparator" w:id="0">
    <w:p w14:paraId="0B4815B2" w14:textId="77777777" w:rsidR="00242F22" w:rsidRDefault="00242F22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B2DDA7" w14:textId="77777777" w:rsidR="00242F22" w:rsidRDefault="00242F22" w:rsidP="00B427E3">
      <w:r>
        <w:separator/>
      </w:r>
    </w:p>
  </w:footnote>
  <w:footnote w:type="continuationSeparator" w:id="0">
    <w:p w14:paraId="08E03933" w14:textId="77777777" w:rsidR="00242F22" w:rsidRDefault="00242F22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91C427" w14:textId="77777777" w:rsidR="009C5B35" w:rsidRDefault="00CF5982" w:rsidP="00B427E3">
    <w:pPr>
      <w:pStyle w:val="a5"/>
    </w:pPr>
    <w:r w:rsidRPr="00B07DDF">
      <w:rPr>
        <w:noProof/>
        <w:lang w:val="ru-RU" w:bidi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07144B1" wp14:editId="44652F30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Группа 34" descr="Фон меню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Полилиния: Фигура 2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Полилиния: Фигура 361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Полилиния: Фигура 362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Полилиния: Фигура 366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Полилиния: Фигура 367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Полилиния: Фигура 368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Полилиния: Фигура 369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Полилиния: Фигура 370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Полилиния: Фигура 374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Полилиния: фигура 576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Полилиния: фигура 577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Полилиния: Фигура 578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Полилиния: Фигура 579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Полилиния: Фигура 580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Полилиния: Фигура 581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Полилиния: Фигура 582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Полилиния: Фигура 583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Полилиния: Фигура 584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Полилиния: Фигура 585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Полилиния: фигура 587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Полилиния: фигура 589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Прямая соединительная линия 590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Графический объект 584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Графический объект 586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Группа 593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Полилиния: Фигура 594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Полилиния: Фигура 596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Полилиния: Фигура 597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Полилиния: Фигура 598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Группа 599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Полилиния: фигура 600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Полилиния: фигура 601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Полилиния: Фигура 602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Полилиния: Фигура 604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Полилиния: Фигура 160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Графический объект 603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Графический объект 586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Графический объект 584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Группа 164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Полилиния: Фигура 165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Полилиния: Фигура 166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Полилиния: Фигура 167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Полилиния: Фигура 168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Полилиния: Фигура 169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Группа 170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Полилиния: Фигура 171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Полилиния: Фигура 172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Полилиния: Фигура 173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Полилиния: Фигура 174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Полилиния: Фигура 175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Графический объект 603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Графический объект 603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Графический объект 603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Графический объект 603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Графический объект 603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Графический объект 603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Графический объект 603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Группа 611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Полилиния: фигура 612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Полилиния: фигура 613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Полилиния: Фигура 615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Полилиния: Фигура 616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Графический объект 4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Полилиния: Фигура 618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Полилиния: Фигура 619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6E71AFD3" id="Группа 34" o:spid="_x0000_s1026" alt="Фон меню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">
              <v:shape id="Полилиния: Фигура 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Полилиния: Фигура 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Полилиния: Фигура 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Полилиния: Фигура 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Полилиния: Фигура 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Полилиния: Фигура 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Полилиния: Фигура 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Полилиния: Фигура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Полилиния: Фигура 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Полилиния: фигура 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Полилиния: фигура 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Полилиния: Фигура 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Полилиния: Фигура 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Полилиния: Фигура 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Полилиния: Фигура 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Полилиния: Фигура 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Полилиния: Фигура 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Полилиния: Фигура 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Полилиния: Фигура 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Полилиния: фигура 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Полилиния: фигура 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Прямая соединительная линия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Графический объект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Графический объект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Группа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Полилиния: Фигура 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Полилиния: Фигура 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Полилиния: Фигура 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Полилиния: Фигура 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Группа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Полилиния: фигура 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Полилиния: фигура 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Полилиния: Фигура 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Полилиния: Фигура 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Полилиния: Фигура 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Графический объект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Графический объект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Графический объект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Группа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Полилиния: Фигура 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Полилиния: Фигура 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Полилиния: Фигура 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Полилиния: Фигура 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Полилиния: Фигура 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Группа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Полилиния: Фигура 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Полилиния: Фигура 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Полилиния: Фигура 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Полилиния: Фигура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Полилиния: Фигура 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Графический объект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Графический объект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Графический объект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Графический объект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Графический объект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Графический объект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Графический объект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Группа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Полилиния: фигура 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Полилиния: фигура 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Полилиния: Фигура 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Полилиния: Фигура 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Графический объект 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Полилиния: Фигура 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Полилиния: Фигура 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8522340">
    <w:abstractNumId w:val="0"/>
  </w:num>
  <w:num w:numId="2" w16cid:durableId="573007757">
    <w:abstractNumId w:val="2"/>
  </w:num>
  <w:num w:numId="3" w16cid:durableId="887107117">
    <w:abstractNumId w:val="1"/>
  </w:num>
  <w:num w:numId="4" w16cid:durableId="8692238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F54A68"/>
    <w:rsid w:val="00091DE7"/>
    <w:rsid w:val="000B358B"/>
    <w:rsid w:val="001566D7"/>
    <w:rsid w:val="001B4738"/>
    <w:rsid w:val="00231B69"/>
    <w:rsid w:val="00242F22"/>
    <w:rsid w:val="002C78A5"/>
    <w:rsid w:val="002D2B52"/>
    <w:rsid w:val="00306567"/>
    <w:rsid w:val="003343C7"/>
    <w:rsid w:val="00395D8A"/>
    <w:rsid w:val="003D0FC7"/>
    <w:rsid w:val="003D64A9"/>
    <w:rsid w:val="004322CC"/>
    <w:rsid w:val="004515F4"/>
    <w:rsid w:val="00484A58"/>
    <w:rsid w:val="0049213A"/>
    <w:rsid w:val="004B0F41"/>
    <w:rsid w:val="004C2D32"/>
    <w:rsid w:val="005165CD"/>
    <w:rsid w:val="00534E48"/>
    <w:rsid w:val="005575B7"/>
    <w:rsid w:val="00583F6D"/>
    <w:rsid w:val="006C37BD"/>
    <w:rsid w:val="006E593B"/>
    <w:rsid w:val="007170A4"/>
    <w:rsid w:val="007843B7"/>
    <w:rsid w:val="007A1D43"/>
    <w:rsid w:val="007A60B2"/>
    <w:rsid w:val="008F0A00"/>
    <w:rsid w:val="00906110"/>
    <w:rsid w:val="009202DB"/>
    <w:rsid w:val="00952480"/>
    <w:rsid w:val="009C5B35"/>
    <w:rsid w:val="00A873E8"/>
    <w:rsid w:val="00B427E3"/>
    <w:rsid w:val="00B95CC3"/>
    <w:rsid w:val="00C412FA"/>
    <w:rsid w:val="00C43999"/>
    <w:rsid w:val="00CF5982"/>
    <w:rsid w:val="00D47B71"/>
    <w:rsid w:val="00D56FAD"/>
    <w:rsid w:val="00ED261B"/>
    <w:rsid w:val="00F309E1"/>
    <w:rsid w:val="00F5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BEC266"/>
  <w15:chartTrackingRefBased/>
  <w15:docId w15:val="{EEDDE3B6-5A59-4866-A08F-9518D58E1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231B69"/>
    <w:pPr>
      <w:spacing w:after="0" w:line="240" w:lineRule="auto"/>
      <w:jc w:val="center"/>
    </w:pPr>
    <w:rPr>
      <w:rFonts w:ascii="Calibri" w:eastAsiaTheme="minorEastAsia" w:hAnsi="Calibri"/>
      <w:color w:val="000000" w:themeColor="text1"/>
      <w:kern w:val="24"/>
      <w:sz w:val="24"/>
      <w:szCs w:val="24"/>
      <w:lang w:val="en-GB"/>
    </w:rPr>
  </w:style>
  <w:style w:type="paragraph" w:styleId="1">
    <w:name w:val="heading 1"/>
    <w:basedOn w:val="a1"/>
    <w:next w:val="a0"/>
    <w:link w:val="10"/>
    <w:uiPriority w:val="9"/>
    <w:qFormat/>
    <w:rsid w:val="00231B69"/>
    <w:pPr>
      <w:spacing w:before="0" w:beforeAutospacing="0" w:after="0" w:afterAutospacing="0"/>
      <w:outlineLvl w:val="0"/>
    </w:pPr>
    <w:rPr>
      <w:rFonts w:ascii="Calibri" w:hAnsi="Calibri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1"/>
    <w:next w:val="a0"/>
    <w:link w:val="20"/>
    <w:uiPriority w:val="9"/>
    <w:qFormat/>
    <w:rsid w:val="00231B69"/>
    <w:pPr>
      <w:spacing w:before="0" w:beforeAutospacing="0" w:after="0" w:afterAutospacing="0"/>
      <w:jc w:val="left"/>
      <w:outlineLvl w:val="1"/>
    </w:pPr>
    <w:rPr>
      <w:rFonts w:ascii="Calibri" w:hAnsi="Calibri" w:cstheme="minorBid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link w:val="a6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6">
    <w:name w:val="Верхний колонтитул Знак"/>
    <w:basedOn w:val="a2"/>
    <w:link w:val="a5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7">
    <w:name w:val="footer"/>
    <w:basedOn w:val="a0"/>
    <w:link w:val="a8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8">
    <w:name w:val="Нижний колонтитул Знак"/>
    <w:basedOn w:val="a2"/>
    <w:link w:val="a7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1">
    <w:name w:val="Normal (Web)"/>
    <w:basedOn w:val="a0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a">
    <w:name w:val="List Paragraph"/>
    <w:basedOn w:val="a0"/>
    <w:uiPriority w:val="34"/>
    <w:qFormat/>
    <w:rsid w:val="00231B69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  <w:lang w:val="en-ZA"/>
    </w:rPr>
  </w:style>
  <w:style w:type="character" w:styleId="a9">
    <w:name w:val="Placeholder Text"/>
    <w:basedOn w:val="a2"/>
    <w:uiPriority w:val="99"/>
    <w:semiHidden/>
    <w:rsid w:val="009C5B35"/>
    <w:rPr>
      <w:color w:val="808080"/>
    </w:rPr>
  </w:style>
  <w:style w:type="character" w:customStyle="1" w:styleId="10">
    <w:name w:val="Заголовок 1 Знак"/>
    <w:basedOn w:val="a2"/>
    <w:link w:val="1"/>
    <w:uiPriority w:val="9"/>
    <w:rsid w:val="00231B69"/>
    <w:rPr>
      <w:rFonts w:ascii="Calibri" w:eastAsiaTheme="minorEastAsia" w:hAnsi="Calibri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20">
    <w:name w:val="Заголовок 2 Знак"/>
    <w:basedOn w:val="a2"/>
    <w:link w:val="2"/>
    <w:uiPriority w:val="9"/>
    <w:rsid w:val="00231B69"/>
    <w:rPr>
      <w:rFonts w:ascii="Calibri" w:eastAsiaTheme="minorEastAsia" w:hAnsi="Calibri"/>
      <w:b/>
      <w:bCs/>
      <w:color w:val="3E8853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a">
    <w:name w:val="Title"/>
    <w:basedOn w:val="a1"/>
    <w:next w:val="a0"/>
    <w:link w:val="ab"/>
    <w:uiPriority w:val="10"/>
    <w:qFormat/>
    <w:rsid w:val="00231B69"/>
    <w:pPr>
      <w:spacing w:before="120" w:beforeAutospacing="0" w:after="0" w:afterAutospacing="0" w:line="1080" w:lineRule="exact"/>
    </w:pPr>
    <w:rPr>
      <w:rFonts w:ascii="Calibri" w:hAnsi="Calibri" w:cstheme="minorBidi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ab">
    <w:name w:val="Заголовок Знак"/>
    <w:basedOn w:val="a2"/>
    <w:link w:val="aa"/>
    <w:uiPriority w:val="10"/>
    <w:rsid w:val="00231B69"/>
    <w:rPr>
      <w:rFonts w:ascii="Calibri" w:eastAsiaTheme="minorEastAsia" w:hAnsi="Calibri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c">
    <w:name w:val="Subtitle"/>
    <w:basedOn w:val="a1"/>
    <w:next w:val="a0"/>
    <w:link w:val="ad"/>
    <w:uiPriority w:val="11"/>
    <w:qFormat/>
    <w:rsid w:val="00231B69"/>
    <w:pPr>
      <w:spacing w:before="0" w:beforeAutospacing="0" w:after="0" w:afterAutospacing="0"/>
    </w:pPr>
    <w:rPr>
      <w:rFonts w:ascii="Calibri" w:hAnsi="Calibri" w:cstheme="minorBidi"/>
      <w:color w:val="FFFFFF" w:themeColor="background1"/>
      <w:spacing w:val="-20"/>
      <w:szCs w:val="28"/>
    </w:rPr>
  </w:style>
  <w:style w:type="character" w:customStyle="1" w:styleId="ad">
    <w:name w:val="Подзаголовок Знак"/>
    <w:basedOn w:val="a2"/>
    <w:link w:val="ac"/>
    <w:uiPriority w:val="11"/>
    <w:rsid w:val="00231B69"/>
    <w:rPr>
      <w:rFonts w:ascii="Calibri" w:eastAsiaTheme="minorEastAsia" w:hAnsi="Calibri"/>
      <w:color w:val="FFFFFF" w:themeColor="background1"/>
      <w:spacing w:val="-20"/>
      <w:kern w:val="24"/>
      <w:sz w:val="24"/>
      <w:szCs w:val="28"/>
      <w:lang w:val="en-GB"/>
    </w:rPr>
  </w:style>
  <w:style w:type="paragraph" w:styleId="ae">
    <w:name w:val="Date"/>
    <w:basedOn w:val="a1"/>
    <w:next w:val="a0"/>
    <w:link w:val="af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af">
    <w:name w:val="Дата Знак"/>
    <w:basedOn w:val="a2"/>
    <w:link w:val="ae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af0">
    <w:name w:val="Table Grid"/>
    <w:basedOn w:val="a3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2"/>
    <w:uiPriority w:val="99"/>
    <w:semiHidden/>
    <w:unhideWhenUsed/>
    <w:rsid w:val="00583F6D"/>
    <w:rPr>
      <w:sz w:val="16"/>
      <w:szCs w:val="16"/>
    </w:rPr>
  </w:style>
  <w:style w:type="paragraph" w:styleId="af2">
    <w:name w:val="annotation text"/>
    <w:basedOn w:val="a0"/>
    <w:link w:val="af3"/>
    <w:uiPriority w:val="99"/>
    <w:semiHidden/>
    <w:unhideWhenUsed/>
    <w:rsid w:val="00583F6D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semiHidden/>
    <w:rsid w:val="00583F6D"/>
    <w:rPr>
      <w:rFonts w:ascii="Calibri" w:eastAsiaTheme="minorEastAsia" w:hAnsi="Calibri"/>
      <w:color w:val="000000" w:themeColor="text1"/>
      <w:kern w:val="24"/>
      <w:sz w:val="20"/>
      <w:szCs w:val="20"/>
      <w:lang w:val="en-GB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583F6D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583F6D"/>
    <w:rPr>
      <w:rFonts w:ascii="Calibri" w:eastAsiaTheme="minorEastAsia" w:hAnsi="Calibri"/>
      <w:b/>
      <w:bCs/>
      <w:color w:val="000000" w:themeColor="text1"/>
      <w:kern w:val="24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AppData\Roaming\Microsoft\Templates\&#1055;&#1088;&#1072;&#1079;&#1076;&#1085;&#1080;&#1095;&#1085;&#1086;&#1077;%20&#1084;&#1077;&#1085;&#1102;%20&#1089;%20&#1079;&#1080;&#1084;&#1085;&#1080;&#1084;%20&#1086;&#1092;&#1086;&#1088;&#1084;&#1083;&#1077;&#1085;&#1080;&#1077;&#1084;.dotx" TargetMode="External"/></Relationship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C095C-48AD-445A-B80F-1AA0931FC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A4BA96-BDF6-4803-844E-17934CC592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B1D229-7BEE-456C-BCEC-6194087C9B3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C4D9104-744E-431B-8327-D5F622C46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раздничное меню с зимним оформлением</Template>
  <TotalTime>67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Елена Титова</cp:lastModifiedBy>
  <cp:revision>3</cp:revision>
  <cp:lastPrinted>2024-12-22T12:05:00Z</cp:lastPrinted>
  <dcterms:created xsi:type="dcterms:W3CDTF">2024-12-22T10:22:00Z</dcterms:created>
  <dcterms:modified xsi:type="dcterms:W3CDTF">2024-12-2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